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79B749" w14:textId="77777777" w:rsidR="00AA7F72" w:rsidRPr="00CE0F05" w:rsidRDefault="00AA7F72" w:rsidP="00CE0F05">
      <w:pPr>
        <w:spacing w:after="0"/>
        <w:rPr>
          <w:rFonts w:ascii="Georgia" w:hAnsi="Georgia"/>
          <w:b/>
          <w:smallCaps/>
          <w:color w:val="0070C0"/>
          <w:sz w:val="18"/>
          <w:szCs w:val="32"/>
        </w:rPr>
      </w:pPr>
      <w:bookmarkStart w:id="0" w:name="_GoBack"/>
      <w:bookmarkEnd w:id="0"/>
    </w:p>
    <w:p w14:paraId="00824A60" w14:textId="2DB68870" w:rsidR="007C378F" w:rsidRPr="00587581" w:rsidRDefault="007C378F" w:rsidP="00AA7F72">
      <w:pPr>
        <w:spacing w:after="0"/>
        <w:jc w:val="center"/>
        <w:rPr>
          <w:rFonts w:ascii="Caviar Dreams" w:hAnsi="Caviar Dreams"/>
          <w:bCs/>
          <w:color w:val="C00000"/>
          <w:sz w:val="24"/>
          <w:szCs w:val="24"/>
        </w:rPr>
      </w:pPr>
      <w:r w:rsidRPr="00587581">
        <w:rPr>
          <w:rFonts w:ascii="Caviar Dreams" w:hAnsi="Caviar Dreams"/>
          <w:bCs/>
          <w:color w:val="C00000"/>
          <w:sz w:val="24"/>
          <w:szCs w:val="24"/>
        </w:rPr>
        <w:t>8 bourses ASRDLF « jeunes chercheurs » de 400 euros seront attribué</w:t>
      </w:r>
      <w:r w:rsidR="000505CE" w:rsidRPr="00587581">
        <w:rPr>
          <w:rFonts w:ascii="Caviar Dreams" w:hAnsi="Caviar Dreams"/>
          <w:bCs/>
          <w:color w:val="C00000"/>
          <w:sz w:val="24"/>
          <w:szCs w:val="24"/>
        </w:rPr>
        <w:t>e</w:t>
      </w:r>
      <w:r w:rsidRPr="00587581">
        <w:rPr>
          <w:rFonts w:ascii="Caviar Dreams" w:hAnsi="Caviar Dreams"/>
          <w:bCs/>
          <w:color w:val="C00000"/>
          <w:sz w:val="24"/>
          <w:szCs w:val="24"/>
        </w:rPr>
        <w:t>s, conditionnée</w:t>
      </w:r>
      <w:r w:rsidR="000505CE" w:rsidRPr="00587581">
        <w:rPr>
          <w:rFonts w:ascii="Caviar Dreams" w:hAnsi="Caviar Dreams"/>
          <w:bCs/>
          <w:color w:val="C00000"/>
          <w:sz w:val="24"/>
          <w:szCs w:val="24"/>
        </w:rPr>
        <w:t>s</w:t>
      </w:r>
      <w:r w:rsidRPr="00587581">
        <w:rPr>
          <w:rFonts w:ascii="Caviar Dreams" w:hAnsi="Caviar Dreams"/>
          <w:bCs/>
          <w:color w:val="C00000"/>
          <w:sz w:val="24"/>
          <w:szCs w:val="24"/>
        </w:rPr>
        <w:t xml:space="preserve"> </w:t>
      </w:r>
      <w:r w:rsidR="000505CE" w:rsidRPr="00587581">
        <w:rPr>
          <w:rFonts w:ascii="Caviar Dreams" w:hAnsi="Caviar Dreams"/>
          <w:bCs/>
          <w:color w:val="C00000"/>
          <w:sz w:val="24"/>
          <w:szCs w:val="24"/>
        </w:rPr>
        <w:t>au fait que la proposition de communication soit retenue par le comité scientifique.</w:t>
      </w:r>
    </w:p>
    <w:p w14:paraId="5CEC11DB" w14:textId="77777777" w:rsidR="00D17682" w:rsidRDefault="00587581" w:rsidP="00D17682">
      <w:pPr>
        <w:spacing w:after="0"/>
        <w:jc w:val="center"/>
        <w:rPr>
          <w:rFonts w:asciiTheme="majorHAnsi" w:hAnsiTheme="majorHAnsi" w:cstheme="majorHAnsi"/>
          <w:b/>
          <w:color w:val="C00000"/>
          <w:sz w:val="32"/>
          <w:szCs w:val="32"/>
        </w:rPr>
      </w:pPr>
      <w:r w:rsidRPr="00D17682">
        <w:rPr>
          <w:rFonts w:asciiTheme="majorHAnsi" w:hAnsiTheme="majorHAnsi" w:cstheme="majorHAnsi"/>
          <w:b/>
          <w:color w:val="C00000"/>
          <w:sz w:val="32"/>
          <w:szCs w:val="32"/>
        </w:rPr>
        <w:t>Date limite de soumission des candidatures : 1</w:t>
      </w:r>
      <w:r w:rsidRPr="00D17682">
        <w:rPr>
          <w:rFonts w:asciiTheme="majorHAnsi" w:hAnsiTheme="majorHAnsi" w:cstheme="majorHAnsi"/>
          <w:b/>
          <w:color w:val="C00000"/>
          <w:sz w:val="32"/>
          <w:szCs w:val="32"/>
          <w:vertAlign w:val="superscript"/>
        </w:rPr>
        <w:t>er</w:t>
      </w:r>
      <w:r w:rsidRPr="00D17682">
        <w:rPr>
          <w:rFonts w:asciiTheme="majorHAnsi" w:hAnsiTheme="majorHAnsi" w:cstheme="majorHAnsi"/>
          <w:b/>
          <w:color w:val="C00000"/>
          <w:sz w:val="32"/>
          <w:szCs w:val="32"/>
        </w:rPr>
        <w:t xml:space="preserve"> avril 2026 inclus</w:t>
      </w:r>
    </w:p>
    <w:p w14:paraId="36C41CB4" w14:textId="0EF15F92" w:rsidR="00D17682" w:rsidRPr="00D17682" w:rsidRDefault="00D17682" w:rsidP="00D17682">
      <w:pPr>
        <w:spacing w:after="0"/>
        <w:jc w:val="center"/>
        <w:rPr>
          <w:rFonts w:asciiTheme="majorHAnsi" w:hAnsiTheme="majorHAnsi" w:cstheme="majorHAnsi"/>
          <w:b/>
          <w:color w:val="C00000"/>
          <w:sz w:val="32"/>
          <w:szCs w:val="32"/>
        </w:rPr>
      </w:pPr>
      <w:r w:rsidRPr="00D17682">
        <w:rPr>
          <w:rFonts w:asciiTheme="majorHAnsi" w:hAnsiTheme="majorHAnsi" w:cstheme="majorHAnsi"/>
          <w:b/>
          <w:color w:val="C00000"/>
          <w:sz w:val="32"/>
          <w:szCs w:val="32"/>
        </w:rPr>
        <w:t xml:space="preserve">A envoyer à l’adresse </w:t>
      </w:r>
      <w:hyperlink r:id="rId7" w:history="1">
        <w:r w:rsidRPr="00D17682">
          <w:rPr>
            <w:rStyle w:val="Lienhypertexte"/>
            <w:rFonts w:asciiTheme="majorHAnsi" w:hAnsiTheme="majorHAnsi" w:cstheme="majorHAnsi"/>
            <w:color w:val="C00000"/>
            <w:sz w:val="32"/>
            <w:szCs w:val="32"/>
          </w:rPr>
          <w:t>asrdlf2026@inrae.fr</w:t>
        </w:r>
      </w:hyperlink>
    </w:p>
    <w:p w14:paraId="0C60B550" w14:textId="1C8DF6FE" w:rsidR="00587581" w:rsidRPr="007C378F" w:rsidRDefault="00587581" w:rsidP="00AA7F72">
      <w:pPr>
        <w:spacing w:after="0"/>
        <w:jc w:val="center"/>
        <w:rPr>
          <w:rFonts w:ascii="Caviar Dreams" w:hAnsi="Caviar Dreams"/>
          <w:b/>
          <w:color w:val="0099CC"/>
          <w:sz w:val="32"/>
          <w:szCs w:val="32"/>
        </w:rPr>
      </w:pPr>
    </w:p>
    <w:p w14:paraId="210885AD" w14:textId="2F0C28B4" w:rsidR="00AA7F72" w:rsidRPr="00A42AF5" w:rsidRDefault="00AA7F72" w:rsidP="00AA7F72">
      <w:pPr>
        <w:spacing w:after="0"/>
        <w:jc w:val="center"/>
        <w:rPr>
          <w:rFonts w:ascii="Caviar Dreams" w:hAnsi="Caviar Dreams"/>
          <w:b/>
          <w:color w:val="002060"/>
          <w:sz w:val="24"/>
          <w:szCs w:val="24"/>
        </w:rPr>
      </w:pPr>
      <w:r w:rsidRPr="00A42AF5">
        <w:rPr>
          <w:rFonts w:ascii="Caviar Dreams" w:hAnsi="Caviar Dreams"/>
          <w:b/>
          <w:smallCaps/>
          <w:color w:val="002060"/>
          <w:sz w:val="32"/>
          <w:szCs w:val="32"/>
        </w:rPr>
        <w:t>Demande de Bourse « jeune chercheur »</w:t>
      </w:r>
    </w:p>
    <w:p w14:paraId="5EFCF225" w14:textId="77777777" w:rsidR="00AA7F72" w:rsidRPr="00A42AF5" w:rsidRDefault="00AA7F72" w:rsidP="00AA7F72">
      <w:pPr>
        <w:spacing w:after="0"/>
        <w:jc w:val="both"/>
        <w:rPr>
          <w:rFonts w:ascii="Georgia" w:hAnsi="Georgia"/>
          <w:b/>
          <w:color w:val="002060"/>
        </w:rPr>
      </w:pPr>
    </w:p>
    <w:p w14:paraId="28E26D67" w14:textId="77777777" w:rsidR="00AA7F72" w:rsidRPr="00A42AF5" w:rsidRDefault="00AA7F72" w:rsidP="00AA7F72">
      <w:pPr>
        <w:spacing w:after="0"/>
        <w:jc w:val="both"/>
        <w:rPr>
          <w:rFonts w:ascii="Timeless" w:hAnsi="Timeless"/>
          <w:b/>
          <w:color w:val="002060"/>
        </w:rPr>
      </w:pPr>
      <w:r w:rsidRPr="00A42AF5">
        <w:rPr>
          <w:rFonts w:ascii="Timeless" w:hAnsi="Timeless"/>
          <w:b/>
          <w:color w:val="002060"/>
        </w:rPr>
        <w:t>NOM</w:t>
      </w:r>
      <w:r w:rsidRPr="00A42AF5">
        <w:rPr>
          <w:rFonts w:ascii="Cambria" w:hAnsi="Cambria" w:cs="Cambria"/>
          <w:b/>
          <w:color w:val="002060"/>
        </w:rPr>
        <w:t> </w:t>
      </w:r>
      <w:r w:rsidRPr="00A42AF5">
        <w:rPr>
          <w:rFonts w:ascii="Timeless" w:hAnsi="Timeless"/>
          <w:b/>
          <w:color w:val="002060"/>
        </w:rPr>
        <w:t xml:space="preserve">: </w:t>
      </w:r>
    </w:p>
    <w:p w14:paraId="118BDAD8" w14:textId="77777777" w:rsidR="00AA7F72" w:rsidRPr="00A42AF5" w:rsidRDefault="00AA7F72" w:rsidP="00AA7F72">
      <w:pPr>
        <w:spacing w:after="0"/>
        <w:jc w:val="both"/>
        <w:rPr>
          <w:rFonts w:ascii="Timeless" w:hAnsi="Timeless"/>
          <w:b/>
          <w:color w:val="002060"/>
        </w:rPr>
      </w:pPr>
      <w:r w:rsidRPr="00A42AF5">
        <w:rPr>
          <w:rFonts w:ascii="Timeless" w:hAnsi="Timeless"/>
          <w:b/>
          <w:color w:val="002060"/>
        </w:rPr>
        <w:t>Prénom</w:t>
      </w:r>
      <w:r w:rsidRPr="00A42AF5">
        <w:rPr>
          <w:rFonts w:ascii="Cambria" w:hAnsi="Cambria" w:cs="Cambria"/>
          <w:b/>
          <w:color w:val="002060"/>
        </w:rPr>
        <w:t> </w:t>
      </w:r>
      <w:r w:rsidRPr="00A42AF5">
        <w:rPr>
          <w:rFonts w:ascii="Timeless" w:hAnsi="Timeless"/>
          <w:b/>
          <w:color w:val="002060"/>
        </w:rPr>
        <w:t xml:space="preserve">: </w:t>
      </w:r>
    </w:p>
    <w:p w14:paraId="3D573C74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Date de naissance</w:t>
      </w:r>
      <w:r w:rsidRPr="00C80B21">
        <w:rPr>
          <w:rFonts w:ascii="Cambria" w:hAnsi="Cambria" w:cs="Cambria"/>
        </w:rPr>
        <w:t> </w:t>
      </w:r>
      <w:r w:rsidRPr="00C80B21">
        <w:rPr>
          <w:rFonts w:ascii="Timeless" w:hAnsi="Timeless"/>
        </w:rPr>
        <w:t>:</w:t>
      </w:r>
    </w:p>
    <w:p w14:paraId="56B6F984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Adresse</w:t>
      </w:r>
      <w:r w:rsidRPr="00C80B21">
        <w:rPr>
          <w:rFonts w:ascii="Cambria" w:hAnsi="Cambria" w:cs="Cambria"/>
        </w:rPr>
        <w:t> </w:t>
      </w:r>
      <w:r w:rsidRPr="00C80B21">
        <w:rPr>
          <w:rFonts w:ascii="Timeless" w:hAnsi="Timeless"/>
        </w:rPr>
        <w:t xml:space="preserve">: </w:t>
      </w:r>
    </w:p>
    <w:p w14:paraId="448F32D1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Code postal</w:t>
      </w:r>
      <w:r w:rsidRPr="00C80B21">
        <w:rPr>
          <w:rFonts w:ascii="Cambria" w:hAnsi="Cambria" w:cs="Cambria"/>
        </w:rPr>
        <w:t> </w:t>
      </w:r>
      <w:r w:rsidRPr="00C80B21">
        <w:rPr>
          <w:rFonts w:ascii="Timeless" w:hAnsi="Timeless"/>
        </w:rPr>
        <w:t xml:space="preserve">: </w:t>
      </w:r>
    </w:p>
    <w:p w14:paraId="449D4B0D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Ville</w:t>
      </w:r>
      <w:r w:rsidRPr="00C80B21">
        <w:rPr>
          <w:rFonts w:ascii="Cambria" w:hAnsi="Cambria" w:cs="Cambria"/>
        </w:rPr>
        <w:t> </w:t>
      </w:r>
      <w:r w:rsidRPr="00C80B21">
        <w:rPr>
          <w:rFonts w:ascii="Timeless" w:hAnsi="Timeless"/>
        </w:rPr>
        <w:t xml:space="preserve">: </w:t>
      </w:r>
    </w:p>
    <w:p w14:paraId="6155045E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Pays</w:t>
      </w:r>
      <w:r w:rsidRPr="00C80B21">
        <w:rPr>
          <w:rFonts w:ascii="Cambria" w:hAnsi="Cambria" w:cs="Cambria"/>
        </w:rPr>
        <w:t> </w:t>
      </w:r>
      <w:r w:rsidRPr="00C80B21">
        <w:rPr>
          <w:rFonts w:ascii="Timeless" w:hAnsi="Timeless"/>
        </w:rPr>
        <w:t xml:space="preserve">: </w:t>
      </w:r>
    </w:p>
    <w:p w14:paraId="15957167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Coordonnées téléphoniques</w:t>
      </w:r>
      <w:r w:rsidRPr="00C80B21">
        <w:rPr>
          <w:rFonts w:ascii="Cambria" w:hAnsi="Cambria" w:cs="Cambria"/>
        </w:rPr>
        <w:t> </w:t>
      </w:r>
      <w:r w:rsidRPr="00C80B21">
        <w:rPr>
          <w:rFonts w:ascii="Timeless" w:hAnsi="Timeless"/>
        </w:rPr>
        <w:t xml:space="preserve">: </w:t>
      </w:r>
    </w:p>
    <w:p w14:paraId="212C3B6F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Courriel</w:t>
      </w:r>
      <w:r w:rsidRPr="00C80B21">
        <w:rPr>
          <w:rFonts w:ascii="Cambria" w:hAnsi="Cambria" w:cs="Cambria"/>
        </w:rPr>
        <w:t> </w:t>
      </w:r>
      <w:r w:rsidRPr="00C80B21">
        <w:rPr>
          <w:rFonts w:ascii="Timeless" w:hAnsi="Timeless"/>
        </w:rPr>
        <w:t xml:space="preserve">: </w:t>
      </w:r>
    </w:p>
    <w:p w14:paraId="38F0E1F3" w14:textId="73A447C0" w:rsidR="00AA7F72" w:rsidRDefault="00AA7F72" w:rsidP="00AA7F72">
      <w:pPr>
        <w:spacing w:after="0"/>
        <w:jc w:val="both"/>
        <w:rPr>
          <w:rFonts w:ascii="Georgia" w:hAnsi="Georgia"/>
        </w:rPr>
      </w:pPr>
    </w:p>
    <w:p w14:paraId="00618EDC" w14:textId="77777777" w:rsidR="00CE0F05" w:rsidRPr="001247DA" w:rsidRDefault="00CE0F05" w:rsidP="00AA7F72">
      <w:pPr>
        <w:spacing w:after="0"/>
        <w:jc w:val="both"/>
        <w:rPr>
          <w:rFonts w:ascii="Georgia" w:hAnsi="Georgia"/>
        </w:rPr>
      </w:pPr>
    </w:p>
    <w:p w14:paraId="0C18EBD7" w14:textId="77777777" w:rsidR="00AA7F72" w:rsidRPr="00CE0F05" w:rsidRDefault="00AA7F72" w:rsidP="00AA7F72">
      <w:pPr>
        <w:spacing w:after="0"/>
        <w:jc w:val="both"/>
        <w:rPr>
          <w:rFonts w:ascii="Caviar Dreams" w:hAnsi="Caviar Dreams"/>
          <w:b/>
        </w:rPr>
      </w:pPr>
      <w:r w:rsidRPr="00A42AF5">
        <w:rPr>
          <w:rFonts w:ascii="Caviar Dreams" w:hAnsi="Caviar Dreams"/>
          <w:b/>
          <w:caps/>
          <w:color w:val="002060"/>
          <w:sz w:val="24"/>
        </w:rPr>
        <w:t>Catégorie</w:t>
      </w:r>
      <w:r w:rsidRPr="00C80B21">
        <w:rPr>
          <w:rFonts w:ascii="Georgia" w:hAnsi="Georgia"/>
          <w:b/>
          <w:caps/>
          <w:sz w:val="24"/>
        </w:rPr>
        <w:t xml:space="preserve"> </w:t>
      </w:r>
      <w:r w:rsidRPr="00CE0F05">
        <w:rPr>
          <w:rFonts w:ascii="Caviar Dreams" w:hAnsi="Caviar Dreams"/>
        </w:rPr>
        <w:t>cochez la case :</w:t>
      </w:r>
    </w:p>
    <w:p w14:paraId="331C524D" w14:textId="77777777" w:rsidR="00AA7F72" w:rsidRPr="00C80B21" w:rsidRDefault="00AA7F72" w:rsidP="00AA7F72">
      <w:pPr>
        <w:numPr>
          <w:ilvl w:val="0"/>
          <w:numId w:val="1"/>
        </w:numPr>
        <w:tabs>
          <w:tab w:val="left" w:pos="284"/>
          <w:tab w:val="left" w:pos="6804"/>
        </w:tabs>
        <w:spacing w:after="0"/>
        <w:ind w:left="284" w:hanging="284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Doctorant (indiquez votre nombre d’années d’inscription en thèse) : __</w:t>
      </w:r>
      <w:proofErr w:type="spellStart"/>
      <w:r w:rsidRPr="00C80B21">
        <w:rPr>
          <w:rFonts w:ascii="Timeless" w:hAnsi="Timeless"/>
          <w:vertAlign w:val="superscript"/>
        </w:rPr>
        <w:t>ème</w:t>
      </w:r>
      <w:proofErr w:type="spellEnd"/>
      <w:r w:rsidRPr="00C80B21">
        <w:rPr>
          <w:rFonts w:ascii="Timeless" w:hAnsi="Timeless"/>
        </w:rPr>
        <w:t xml:space="preserve"> année</w:t>
      </w:r>
    </w:p>
    <w:p w14:paraId="608E1A7B" w14:textId="77777777" w:rsidR="00AA7F72" w:rsidRPr="00C80B21" w:rsidRDefault="00AA7F72" w:rsidP="00AA7F72">
      <w:pPr>
        <w:numPr>
          <w:ilvl w:val="1"/>
          <w:numId w:val="1"/>
        </w:numPr>
        <w:tabs>
          <w:tab w:val="left" w:pos="284"/>
          <w:tab w:val="left" w:pos="1418"/>
        </w:tabs>
        <w:spacing w:after="0"/>
        <w:jc w:val="both"/>
        <w:rPr>
          <w:rFonts w:ascii="Timeless" w:hAnsi="Timeless" w:cs="Arial"/>
        </w:rPr>
      </w:pPr>
      <w:r w:rsidRPr="00C80B21">
        <w:rPr>
          <w:rFonts w:ascii="Timeless" w:hAnsi="Timeless"/>
        </w:rPr>
        <w:t>Doc</w:t>
      </w:r>
      <w:r w:rsidRPr="00C80B21">
        <w:rPr>
          <w:rFonts w:ascii="Timeless" w:hAnsi="Timeless" w:cs="Arial"/>
        </w:rPr>
        <w:t>torant financé :</w:t>
      </w:r>
    </w:p>
    <w:p w14:paraId="469AB79A" w14:textId="77777777" w:rsidR="00AA7F72" w:rsidRPr="00C80B21" w:rsidRDefault="00AA7F72" w:rsidP="00AA7F72">
      <w:pPr>
        <w:numPr>
          <w:ilvl w:val="2"/>
          <w:numId w:val="1"/>
        </w:numPr>
        <w:tabs>
          <w:tab w:val="left" w:pos="284"/>
          <w:tab w:val="left" w:pos="1418"/>
        </w:tabs>
        <w:spacing w:after="0"/>
        <w:jc w:val="both"/>
        <w:rPr>
          <w:rFonts w:ascii="Timeless" w:hAnsi="Timeless" w:cs="Arial"/>
        </w:rPr>
      </w:pPr>
      <w:proofErr w:type="spellStart"/>
      <w:r w:rsidRPr="00C80B21">
        <w:rPr>
          <w:rFonts w:ascii="Timeless" w:hAnsi="Timeless" w:cs="Arial"/>
        </w:rPr>
        <w:t>Cifre</w:t>
      </w:r>
      <w:proofErr w:type="spellEnd"/>
      <w:r w:rsidRPr="00C80B21">
        <w:rPr>
          <w:rFonts w:ascii="Timeless" w:hAnsi="Timeless" w:cs="Arial"/>
        </w:rPr>
        <w:t> :</w:t>
      </w:r>
    </w:p>
    <w:p w14:paraId="38825D65" w14:textId="77777777" w:rsidR="00AA7F72" w:rsidRPr="00C80B21" w:rsidRDefault="00AA7F72" w:rsidP="00AA7F72">
      <w:pPr>
        <w:numPr>
          <w:ilvl w:val="2"/>
          <w:numId w:val="1"/>
        </w:numPr>
        <w:tabs>
          <w:tab w:val="left" w:pos="284"/>
          <w:tab w:val="left" w:pos="1418"/>
        </w:tabs>
        <w:spacing w:after="0"/>
        <w:jc w:val="both"/>
        <w:rPr>
          <w:rFonts w:ascii="Timeless" w:hAnsi="Timeless" w:cs="Arial"/>
        </w:rPr>
      </w:pPr>
      <w:r w:rsidRPr="00C80B21">
        <w:rPr>
          <w:rFonts w:ascii="Timeless" w:hAnsi="Timeless" w:cs="Arial"/>
        </w:rPr>
        <w:t>Ministère de la recherche :</w:t>
      </w:r>
    </w:p>
    <w:p w14:paraId="7C45CC58" w14:textId="77777777" w:rsidR="00AA7F72" w:rsidRPr="00C80B21" w:rsidRDefault="00AA7F72" w:rsidP="00AA7F72">
      <w:pPr>
        <w:numPr>
          <w:ilvl w:val="2"/>
          <w:numId w:val="1"/>
        </w:numPr>
        <w:tabs>
          <w:tab w:val="left" w:pos="284"/>
          <w:tab w:val="left" w:pos="1418"/>
        </w:tabs>
        <w:spacing w:after="0"/>
        <w:jc w:val="both"/>
        <w:rPr>
          <w:rFonts w:ascii="Timeless" w:hAnsi="Timeless" w:cs="Arial"/>
        </w:rPr>
      </w:pPr>
      <w:r w:rsidRPr="00C80B21">
        <w:rPr>
          <w:rFonts w:ascii="Timeless" w:hAnsi="Timeless" w:cs="Arial"/>
        </w:rPr>
        <w:t xml:space="preserve">CRSH ou FRQSC : </w:t>
      </w:r>
    </w:p>
    <w:p w14:paraId="1CBD5850" w14:textId="77777777" w:rsidR="00AA7F72" w:rsidRPr="00C80B21" w:rsidRDefault="00AA7F72" w:rsidP="00AA7F72">
      <w:pPr>
        <w:numPr>
          <w:ilvl w:val="2"/>
          <w:numId w:val="1"/>
        </w:numPr>
        <w:tabs>
          <w:tab w:val="left" w:pos="284"/>
          <w:tab w:val="left" w:pos="1418"/>
        </w:tabs>
        <w:spacing w:after="0"/>
        <w:jc w:val="both"/>
        <w:rPr>
          <w:rFonts w:ascii="Timeless" w:hAnsi="Timeless" w:cs="Arial"/>
        </w:rPr>
      </w:pPr>
      <w:r w:rsidRPr="00C80B21">
        <w:rPr>
          <w:rFonts w:ascii="Timeless" w:hAnsi="Timeless" w:cs="Arial"/>
        </w:rPr>
        <w:t>Autre :</w:t>
      </w:r>
    </w:p>
    <w:p w14:paraId="26F1B0C8" w14:textId="77777777" w:rsidR="00AA7F72" w:rsidRPr="00C80B21" w:rsidRDefault="00AA7F72" w:rsidP="00AA7F72">
      <w:pPr>
        <w:numPr>
          <w:ilvl w:val="1"/>
          <w:numId w:val="1"/>
        </w:numPr>
        <w:tabs>
          <w:tab w:val="left" w:pos="284"/>
          <w:tab w:val="left" w:pos="1418"/>
        </w:tabs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Doctorant non financé :</w:t>
      </w:r>
    </w:p>
    <w:p w14:paraId="2117B995" w14:textId="77777777" w:rsidR="00AA7F72" w:rsidRPr="00C80B21" w:rsidRDefault="00AA7F72" w:rsidP="00AA7F72">
      <w:pPr>
        <w:numPr>
          <w:ilvl w:val="1"/>
          <w:numId w:val="1"/>
        </w:numPr>
        <w:tabs>
          <w:tab w:val="left" w:pos="284"/>
          <w:tab w:val="left" w:pos="1418"/>
        </w:tabs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Doctorant ATER :</w:t>
      </w:r>
    </w:p>
    <w:p w14:paraId="26374333" w14:textId="77777777" w:rsidR="00AA7F72" w:rsidRPr="00C80B21" w:rsidRDefault="00AA7F72" w:rsidP="00AA7F72">
      <w:pPr>
        <w:numPr>
          <w:ilvl w:val="0"/>
          <w:numId w:val="1"/>
        </w:numPr>
        <w:tabs>
          <w:tab w:val="left" w:pos="284"/>
          <w:tab w:val="left" w:pos="6804"/>
        </w:tabs>
        <w:spacing w:after="0"/>
        <w:ind w:left="284" w:hanging="284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Post doctorant sous contrat, date de soutenance de thèse :</w:t>
      </w:r>
    </w:p>
    <w:p w14:paraId="3119CC9A" w14:textId="77777777" w:rsidR="00AA7F72" w:rsidRPr="00C80B21" w:rsidRDefault="00AA7F72" w:rsidP="00AA7F72">
      <w:pPr>
        <w:numPr>
          <w:ilvl w:val="0"/>
          <w:numId w:val="1"/>
        </w:numPr>
        <w:tabs>
          <w:tab w:val="left" w:pos="284"/>
          <w:tab w:val="left" w:pos="6804"/>
        </w:tabs>
        <w:spacing w:after="0"/>
        <w:ind w:left="284" w:hanging="284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Jeune chercheur sans contrat, date de soutenance de thèse :</w:t>
      </w:r>
    </w:p>
    <w:p w14:paraId="45CAF7F4" w14:textId="77777777" w:rsidR="00AA7F72" w:rsidRPr="00C80B21" w:rsidRDefault="00AA7F72" w:rsidP="00AA7F72">
      <w:pPr>
        <w:numPr>
          <w:ilvl w:val="0"/>
          <w:numId w:val="1"/>
        </w:numPr>
        <w:tabs>
          <w:tab w:val="left" w:pos="284"/>
          <w:tab w:val="left" w:pos="6804"/>
        </w:tabs>
        <w:spacing w:after="0"/>
        <w:ind w:left="284" w:hanging="284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Enseignant-chercheur (MCF…), date de prise de fonction :</w:t>
      </w:r>
    </w:p>
    <w:p w14:paraId="16971479" w14:textId="77777777" w:rsidR="00AA7F72" w:rsidRPr="00C80B21" w:rsidRDefault="00AA7F72" w:rsidP="00AA7F72">
      <w:pPr>
        <w:numPr>
          <w:ilvl w:val="0"/>
          <w:numId w:val="1"/>
        </w:numPr>
        <w:tabs>
          <w:tab w:val="left" w:pos="284"/>
          <w:tab w:val="left" w:pos="6804"/>
        </w:tabs>
        <w:spacing w:after="0"/>
        <w:ind w:left="284" w:hanging="284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Chercheur (CR…), date de prise de fonction :</w:t>
      </w:r>
    </w:p>
    <w:p w14:paraId="3E81E445" w14:textId="39B23602" w:rsidR="00AA7F72" w:rsidRDefault="00AA7F72" w:rsidP="00AA7F72">
      <w:pPr>
        <w:tabs>
          <w:tab w:val="left" w:pos="284"/>
          <w:tab w:val="left" w:pos="6804"/>
        </w:tabs>
        <w:spacing w:after="0"/>
        <w:jc w:val="both"/>
        <w:rPr>
          <w:rFonts w:ascii="Georgia" w:hAnsi="Georgia"/>
        </w:rPr>
      </w:pPr>
    </w:p>
    <w:p w14:paraId="04CECB64" w14:textId="77777777" w:rsidR="00CE0F05" w:rsidRPr="001247DA" w:rsidRDefault="00CE0F05" w:rsidP="00AA7F72">
      <w:pPr>
        <w:tabs>
          <w:tab w:val="left" w:pos="284"/>
          <w:tab w:val="left" w:pos="6804"/>
        </w:tabs>
        <w:spacing w:after="0"/>
        <w:jc w:val="both"/>
        <w:rPr>
          <w:rFonts w:ascii="Georgia" w:hAnsi="Georgia"/>
        </w:rPr>
      </w:pPr>
    </w:p>
    <w:p w14:paraId="181EF0FA" w14:textId="77777777" w:rsidR="00AA7F72" w:rsidRPr="00A42AF5" w:rsidRDefault="00AA7F72" w:rsidP="00AA7F72">
      <w:pPr>
        <w:spacing w:after="0"/>
        <w:jc w:val="both"/>
        <w:rPr>
          <w:rFonts w:ascii="Caviar Dreams" w:hAnsi="Caviar Dreams"/>
          <w:b/>
          <w:caps/>
          <w:color w:val="002060"/>
          <w:sz w:val="24"/>
        </w:rPr>
      </w:pPr>
      <w:r w:rsidRPr="00A42AF5">
        <w:rPr>
          <w:rFonts w:ascii="Caviar Dreams" w:hAnsi="Caviar Dreams"/>
          <w:b/>
          <w:caps/>
          <w:color w:val="002060"/>
          <w:sz w:val="24"/>
        </w:rPr>
        <w:t xml:space="preserve">Discipline de rattachement : </w:t>
      </w:r>
    </w:p>
    <w:p w14:paraId="760F6C5A" w14:textId="0C5D62F8" w:rsidR="00AA7F72" w:rsidRPr="00A42AF5" w:rsidRDefault="00AA7F72" w:rsidP="00AA7F72">
      <w:pPr>
        <w:spacing w:after="0"/>
        <w:jc w:val="both"/>
        <w:rPr>
          <w:rFonts w:ascii="Georgia" w:hAnsi="Georgia"/>
          <w:bCs/>
          <w:caps/>
        </w:rPr>
      </w:pPr>
    </w:p>
    <w:p w14:paraId="75AA7AF0" w14:textId="77777777" w:rsidR="00CE0F05" w:rsidRPr="00A42AF5" w:rsidRDefault="00CE0F05" w:rsidP="00AA7F72">
      <w:pPr>
        <w:spacing w:after="0"/>
        <w:jc w:val="both"/>
        <w:rPr>
          <w:rFonts w:ascii="Georgia" w:hAnsi="Georgia"/>
          <w:b/>
          <w:caps/>
          <w:color w:val="002060"/>
        </w:rPr>
      </w:pPr>
    </w:p>
    <w:p w14:paraId="48BCA81D" w14:textId="77777777" w:rsidR="00AA7F72" w:rsidRPr="00A42AF5" w:rsidRDefault="00AA7F72" w:rsidP="00AA7F72">
      <w:pPr>
        <w:spacing w:after="0"/>
        <w:jc w:val="both"/>
        <w:rPr>
          <w:rFonts w:ascii="Caviar Dreams" w:hAnsi="Caviar Dreams"/>
          <w:b/>
          <w:caps/>
          <w:color w:val="002060"/>
          <w:sz w:val="24"/>
        </w:rPr>
      </w:pPr>
      <w:r w:rsidRPr="00A42AF5">
        <w:rPr>
          <w:rFonts w:ascii="Caviar Dreams" w:hAnsi="Caviar Dreams"/>
          <w:b/>
          <w:caps/>
          <w:color w:val="002060"/>
          <w:sz w:val="24"/>
        </w:rPr>
        <w:t>Avez-vous déjà candidaté à une bourse ASRDLF </w:t>
      </w:r>
    </w:p>
    <w:p w14:paraId="088A3E46" w14:textId="77777777" w:rsidR="00AA7F72" w:rsidRPr="00C80B21" w:rsidRDefault="00AA7F72" w:rsidP="00AA7F72">
      <w:pPr>
        <w:numPr>
          <w:ilvl w:val="0"/>
          <w:numId w:val="1"/>
        </w:numPr>
        <w:tabs>
          <w:tab w:val="left" w:pos="284"/>
          <w:tab w:val="left" w:pos="6804"/>
        </w:tabs>
        <w:spacing w:after="0"/>
        <w:ind w:left="284" w:hanging="284"/>
        <w:jc w:val="both"/>
        <w:rPr>
          <w:rFonts w:ascii="Timeless" w:hAnsi="Timeless"/>
        </w:rPr>
      </w:pPr>
      <w:r w:rsidRPr="00C80B21">
        <w:rPr>
          <w:rFonts w:ascii="Timeless" w:hAnsi="Timeless"/>
        </w:rPr>
        <w:lastRenderedPageBreak/>
        <w:t>Non :</w:t>
      </w:r>
    </w:p>
    <w:p w14:paraId="3A83BFD3" w14:textId="77777777" w:rsidR="00AA7F72" w:rsidRPr="00C80B21" w:rsidRDefault="00AA7F72" w:rsidP="00AA7F72">
      <w:pPr>
        <w:numPr>
          <w:ilvl w:val="0"/>
          <w:numId w:val="1"/>
        </w:numPr>
        <w:tabs>
          <w:tab w:val="left" w:pos="284"/>
          <w:tab w:val="left" w:pos="6804"/>
        </w:tabs>
        <w:spacing w:after="0"/>
        <w:ind w:left="284" w:hanging="284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Oui :</w:t>
      </w:r>
    </w:p>
    <w:p w14:paraId="6B62C490" w14:textId="77777777" w:rsidR="00AA7F72" w:rsidRPr="00C80B21" w:rsidRDefault="00AA7F72" w:rsidP="00AA7F72">
      <w:pPr>
        <w:numPr>
          <w:ilvl w:val="1"/>
          <w:numId w:val="1"/>
        </w:numPr>
        <w:tabs>
          <w:tab w:val="left" w:pos="284"/>
          <w:tab w:val="left" w:pos="567"/>
        </w:tabs>
        <w:spacing w:after="0"/>
        <w:ind w:left="567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Si oui l’avez-vous obtenue ?</w:t>
      </w:r>
    </w:p>
    <w:p w14:paraId="471BAA05" w14:textId="77777777" w:rsidR="00AA7F72" w:rsidRPr="001247DA" w:rsidRDefault="00AA7F72" w:rsidP="00AA7F72">
      <w:pPr>
        <w:spacing w:after="0"/>
        <w:jc w:val="both"/>
        <w:rPr>
          <w:rFonts w:ascii="Georgia" w:hAnsi="Georgia"/>
          <w:b/>
          <w:caps/>
        </w:rPr>
      </w:pPr>
    </w:p>
    <w:p w14:paraId="0B565644" w14:textId="283B47E5" w:rsidR="00AA7F72" w:rsidRDefault="00AA7F72" w:rsidP="00AA7F72">
      <w:pPr>
        <w:tabs>
          <w:tab w:val="left" w:pos="284"/>
          <w:tab w:val="left" w:pos="6804"/>
        </w:tabs>
        <w:spacing w:after="0"/>
        <w:jc w:val="both"/>
        <w:rPr>
          <w:rFonts w:ascii="Georgia" w:hAnsi="Georgia"/>
        </w:rPr>
      </w:pPr>
      <w:r w:rsidRPr="001247DA">
        <w:rPr>
          <w:rFonts w:ascii="Georgia" w:hAnsi="Georgia"/>
        </w:rPr>
        <w:tab/>
      </w:r>
    </w:p>
    <w:p w14:paraId="4ABFF3D3" w14:textId="40F9B2D4" w:rsidR="00CE0F05" w:rsidRDefault="00CE0F05" w:rsidP="00AA7F72">
      <w:pPr>
        <w:tabs>
          <w:tab w:val="left" w:pos="284"/>
          <w:tab w:val="left" w:pos="6804"/>
        </w:tabs>
        <w:spacing w:after="0"/>
        <w:jc w:val="both"/>
        <w:rPr>
          <w:rFonts w:ascii="Georgia" w:hAnsi="Georgia"/>
        </w:rPr>
      </w:pPr>
    </w:p>
    <w:p w14:paraId="464E4C4D" w14:textId="77777777" w:rsidR="00CE0F05" w:rsidRPr="001247DA" w:rsidRDefault="00CE0F05" w:rsidP="00AA7F72">
      <w:pPr>
        <w:tabs>
          <w:tab w:val="left" w:pos="284"/>
          <w:tab w:val="left" w:pos="6804"/>
        </w:tabs>
        <w:spacing w:after="0"/>
        <w:jc w:val="both"/>
        <w:rPr>
          <w:rFonts w:ascii="Georgia" w:hAnsi="Georgia"/>
        </w:rPr>
      </w:pPr>
    </w:p>
    <w:p w14:paraId="21138B97" w14:textId="2DA01CF7" w:rsidR="00A42AF5" w:rsidRPr="00A42AF5" w:rsidRDefault="00AA7F72" w:rsidP="00AA7F72">
      <w:pPr>
        <w:spacing w:after="0"/>
        <w:jc w:val="both"/>
        <w:rPr>
          <w:rFonts w:ascii="Georgia" w:hAnsi="Georgia" w:cs="Arial"/>
          <w:color w:val="002060"/>
        </w:rPr>
      </w:pPr>
      <w:r w:rsidRPr="00A42AF5">
        <w:rPr>
          <w:rFonts w:ascii="Caviar Dreams" w:hAnsi="Caviar Dreams"/>
          <w:b/>
          <w:caps/>
          <w:color w:val="002060"/>
          <w:sz w:val="24"/>
        </w:rPr>
        <w:t>LISTE Des PRINCIPAUX TRAVAUX OU PUBLICATIONS</w:t>
      </w:r>
      <w:r w:rsidRPr="00A42AF5">
        <w:rPr>
          <w:rFonts w:ascii="Caviar Dreams" w:hAnsi="Caviar Dreams"/>
          <w:b/>
          <w:caps/>
          <w:color w:val="002060"/>
        </w:rPr>
        <w:t> </w:t>
      </w:r>
      <w:r w:rsidRPr="00A42AF5">
        <w:rPr>
          <w:rFonts w:ascii="Caviar Dreams" w:hAnsi="Caviar Dreams" w:cs="Arial"/>
          <w:color w:val="002060"/>
        </w:rPr>
        <w:t>(5 au maximum)</w:t>
      </w:r>
    </w:p>
    <w:p w14:paraId="72840CCA" w14:textId="4EEB9226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3E52A3E1" w14:textId="0365D40C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748473A6" w14:textId="1855965A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2675B5AA" w14:textId="0CC712BA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4C26267D" w14:textId="6E9F56BC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71CF5584" w14:textId="3A10A675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2BCEB9EF" w14:textId="34BFE117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402AEBF9" w14:textId="49AB8746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062642C9" w14:textId="77777777" w:rsidR="00AA7F72" w:rsidRPr="00A42AF5" w:rsidRDefault="00AA7F72" w:rsidP="00AA7F72">
      <w:pPr>
        <w:spacing w:after="0"/>
        <w:jc w:val="both"/>
        <w:rPr>
          <w:rFonts w:ascii="Caviar Dreams" w:hAnsi="Caviar Dreams"/>
          <w:color w:val="002060"/>
          <w:sz w:val="24"/>
        </w:rPr>
      </w:pPr>
      <w:r w:rsidRPr="00A42AF5">
        <w:rPr>
          <w:rFonts w:ascii="Caviar Dreams" w:hAnsi="Caviar Dreams"/>
          <w:b/>
          <w:caps/>
          <w:color w:val="002060"/>
          <w:sz w:val="24"/>
        </w:rPr>
        <w:t>Communication proposée</w:t>
      </w:r>
      <w:r w:rsidRPr="00A42AF5">
        <w:rPr>
          <w:rFonts w:ascii="Caviar Dreams" w:hAnsi="Caviar Dreams"/>
          <w:color w:val="002060"/>
          <w:sz w:val="24"/>
        </w:rPr>
        <w:t xml:space="preserve"> </w:t>
      </w:r>
    </w:p>
    <w:p w14:paraId="04DCD1E5" w14:textId="73E3C856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Reprendre le titre déposé sur le site du colloque ASRDLF 202</w:t>
      </w:r>
      <w:r w:rsidR="00587581">
        <w:rPr>
          <w:rFonts w:ascii="Timeless" w:hAnsi="Timeless"/>
        </w:rPr>
        <w:t>6</w:t>
      </w:r>
      <w:r w:rsidRPr="00C80B21">
        <w:rPr>
          <w:rFonts w:ascii="Timeless" w:hAnsi="Timeless"/>
        </w:rPr>
        <w:t xml:space="preserve"> dans l’interface de soumission des communications </w:t>
      </w:r>
    </w:p>
    <w:p w14:paraId="266CEC80" w14:textId="77777777" w:rsidR="00AA7F72" w:rsidRPr="001247DA" w:rsidRDefault="00AA7F72" w:rsidP="00AA7F72">
      <w:pPr>
        <w:spacing w:after="0"/>
        <w:jc w:val="both"/>
        <w:rPr>
          <w:rFonts w:ascii="Georgia" w:hAnsi="Georgia"/>
        </w:rPr>
      </w:pPr>
    </w:p>
    <w:p w14:paraId="3BB9A7B8" w14:textId="77777777" w:rsidR="00AA7F72" w:rsidRPr="001247DA" w:rsidRDefault="00AA7F72" w:rsidP="00AA7F72">
      <w:pPr>
        <w:spacing w:after="0"/>
        <w:jc w:val="both"/>
        <w:rPr>
          <w:rFonts w:ascii="Georgia" w:hAnsi="Georgia"/>
        </w:rPr>
      </w:pPr>
    </w:p>
    <w:p w14:paraId="5C6400AE" w14:textId="77777777" w:rsidR="00AA7F72" w:rsidRPr="00A42AF5" w:rsidRDefault="00AA7F72" w:rsidP="00AA7F72">
      <w:pPr>
        <w:spacing w:after="0"/>
        <w:jc w:val="both"/>
        <w:rPr>
          <w:rFonts w:ascii="Caviar Dreams" w:hAnsi="Caviar Dreams"/>
          <w:b/>
          <w:caps/>
          <w:color w:val="002060"/>
          <w:sz w:val="24"/>
        </w:rPr>
      </w:pPr>
      <w:r w:rsidRPr="00A42AF5">
        <w:rPr>
          <w:rFonts w:ascii="Caviar Dreams" w:hAnsi="Caviar Dreams"/>
          <w:b/>
          <w:caps/>
          <w:color w:val="002060"/>
          <w:sz w:val="24"/>
        </w:rPr>
        <w:t>Université/Institution de rattachement :</w:t>
      </w:r>
    </w:p>
    <w:p w14:paraId="037AEDF4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 xml:space="preserve">Laboratoire/institut de recherche : </w:t>
      </w:r>
    </w:p>
    <w:p w14:paraId="1E075BD8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 xml:space="preserve">Adresse du laboratoire/institut : </w:t>
      </w:r>
    </w:p>
    <w:p w14:paraId="1B5B3BC5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Ville :</w:t>
      </w:r>
    </w:p>
    <w:p w14:paraId="1610C74A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Pays :</w:t>
      </w:r>
    </w:p>
    <w:p w14:paraId="1CBA29BE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Coordonnées téléphoniques :</w:t>
      </w:r>
    </w:p>
    <w:p w14:paraId="2CE018EB" w14:textId="7F74195A" w:rsidR="00AA7F72" w:rsidRDefault="00AA7F72" w:rsidP="00AA7F72">
      <w:pPr>
        <w:spacing w:after="0"/>
        <w:jc w:val="both"/>
        <w:rPr>
          <w:rFonts w:ascii="Georgia" w:hAnsi="Georgia"/>
        </w:rPr>
      </w:pPr>
    </w:p>
    <w:p w14:paraId="23FD8610" w14:textId="33D35960" w:rsidR="00CE0F05" w:rsidRPr="001247DA" w:rsidRDefault="00CE0F05" w:rsidP="00AA7F72">
      <w:pPr>
        <w:spacing w:after="0"/>
        <w:jc w:val="both"/>
        <w:rPr>
          <w:rFonts w:ascii="Georgia" w:hAnsi="Georgia"/>
        </w:rPr>
      </w:pPr>
    </w:p>
    <w:p w14:paraId="1C36D236" w14:textId="69FBC7B9" w:rsidR="00CE0F05" w:rsidRPr="00A42AF5" w:rsidRDefault="00CE0F05" w:rsidP="00AA7F72">
      <w:pPr>
        <w:keepNext/>
        <w:spacing w:after="0"/>
        <w:jc w:val="both"/>
        <w:rPr>
          <w:rFonts w:ascii="Caviar Dreams" w:hAnsi="Caviar Dreams"/>
          <w:b/>
          <w:color w:val="002060"/>
          <w:sz w:val="24"/>
        </w:rPr>
      </w:pPr>
      <w:r w:rsidRPr="00A42AF5">
        <w:rPr>
          <w:rFonts w:ascii="Caviar Dreams" w:hAnsi="Caviar Dreams"/>
          <w:b/>
          <w:color w:val="002060"/>
          <w:sz w:val="24"/>
        </w:rPr>
        <w:t>COORDONNÉES DU RESPONSABLE DE THÈSE OU DE VOS RECHERCHES :</w:t>
      </w:r>
    </w:p>
    <w:p w14:paraId="3268BD8D" w14:textId="77777777" w:rsidR="00AA7F72" w:rsidRPr="00C80B21" w:rsidRDefault="00AA7F72" w:rsidP="00AA7F72">
      <w:pPr>
        <w:keepNext/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 xml:space="preserve">NOM : </w:t>
      </w:r>
    </w:p>
    <w:p w14:paraId="773C972C" w14:textId="77777777" w:rsidR="00AA7F72" w:rsidRPr="00C80B21" w:rsidRDefault="00AA7F72" w:rsidP="00AA7F72">
      <w:pPr>
        <w:keepNext/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Prénom :</w:t>
      </w:r>
    </w:p>
    <w:p w14:paraId="6A8061BA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Organisme de rattachement (université/institut et laboratoire/)</w:t>
      </w:r>
    </w:p>
    <w:p w14:paraId="5A320864" w14:textId="44D20548" w:rsidR="00AA7F72" w:rsidRDefault="00AA7F72" w:rsidP="00AA7F72">
      <w:pPr>
        <w:spacing w:after="0"/>
        <w:jc w:val="both"/>
        <w:rPr>
          <w:rFonts w:ascii="Georgia" w:hAnsi="Georgia"/>
        </w:rPr>
      </w:pPr>
    </w:p>
    <w:p w14:paraId="482176CB" w14:textId="77777777" w:rsidR="00CE0F05" w:rsidRDefault="00CE0F05" w:rsidP="00AA7F72">
      <w:pPr>
        <w:spacing w:after="0"/>
        <w:jc w:val="both"/>
        <w:rPr>
          <w:rFonts w:ascii="Georgia" w:hAnsi="Georgia"/>
        </w:rPr>
      </w:pPr>
    </w:p>
    <w:p w14:paraId="4C78CCC7" w14:textId="77777777" w:rsidR="00AA7F72" w:rsidRPr="00A42AF5" w:rsidRDefault="00AA7F72" w:rsidP="00AA7F72">
      <w:pPr>
        <w:spacing w:after="0"/>
        <w:jc w:val="both"/>
        <w:rPr>
          <w:rFonts w:ascii="Caviar Dreams" w:hAnsi="Caviar Dreams"/>
          <w:b/>
          <w:caps/>
          <w:color w:val="002060"/>
          <w:sz w:val="24"/>
        </w:rPr>
      </w:pPr>
      <w:r w:rsidRPr="00A42AF5">
        <w:rPr>
          <w:rFonts w:ascii="Caviar Dreams" w:hAnsi="Caviar Dreams"/>
          <w:b/>
          <w:caps/>
          <w:color w:val="002060"/>
          <w:sz w:val="24"/>
        </w:rPr>
        <w:t xml:space="preserve">Indiquez les motivations de votre demande de bourse </w:t>
      </w:r>
    </w:p>
    <w:p w14:paraId="5154D013" w14:textId="77777777" w:rsidR="00AA7F72" w:rsidRDefault="00AA7F72" w:rsidP="00AA7F72">
      <w:pPr>
        <w:spacing w:after="0"/>
        <w:jc w:val="both"/>
        <w:rPr>
          <w:rFonts w:ascii="Georgia" w:hAnsi="Georgia"/>
        </w:rPr>
      </w:pPr>
    </w:p>
    <w:p w14:paraId="3DBF4451" w14:textId="77777777" w:rsidR="00AA7F72" w:rsidRDefault="00AA7F72" w:rsidP="00AA7F72">
      <w:pPr>
        <w:spacing w:after="0"/>
        <w:jc w:val="both"/>
        <w:rPr>
          <w:rFonts w:ascii="Georgia" w:hAnsi="Georgia"/>
        </w:rPr>
      </w:pPr>
    </w:p>
    <w:p w14:paraId="54715DC6" w14:textId="2095010E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0F56297D" w14:textId="77826B1C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6154150B" w14:textId="71B83B35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43C455E4" w14:textId="5E1FEC8F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09C316E6" w14:textId="1C522D14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17982299" w14:textId="42740240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778733B4" w14:textId="46D72934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47549977" w14:textId="13904173" w:rsidR="00CE0F05" w:rsidRDefault="00CE0F05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202B9CBD" w14:textId="77777777" w:rsidR="00CE0F05" w:rsidRDefault="00CE0F05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1C8FEE70" w14:textId="58BAF23D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73021BBD" w14:textId="77777777" w:rsidR="00AA7F72" w:rsidRPr="00A42AF5" w:rsidRDefault="00AA7F72" w:rsidP="00AA7F72">
      <w:pPr>
        <w:spacing w:after="0"/>
        <w:jc w:val="both"/>
        <w:rPr>
          <w:rFonts w:ascii="Caviar Dreams" w:hAnsi="Caviar Dreams"/>
          <w:b/>
          <w:caps/>
          <w:color w:val="002060"/>
          <w:sz w:val="24"/>
        </w:rPr>
      </w:pPr>
      <w:r w:rsidRPr="00A42AF5">
        <w:rPr>
          <w:rFonts w:ascii="Caviar Dreams" w:hAnsi="Caviar Dreams"/>
          <w:b/>
          <w:caps/>
          <w:color w:val="002060"/>
          <w:sz w:val="24"/>
        </w:rPr>
        <w:t>Estimation de vos frais pour participer au colloque</w:t>
      </w:r>
    </w:p>
    <w:p w14:paraId="32EF16A0" w14:textId="77777777" w:rsidR="00AA7F72" w:rsidRPr="001247DA" w:rsidRDefault="00AA7F72" w:rsidP="00AA7F72">
      <w:pPr>
        <w:spacing w:after="0"/>
        <w:jc w:val="both"/>
        <w:rPr>
          <w:rFonts w:ascii="Georgia" w:hAnsi="Georgia"/>
          <w:b/>
          <w:caps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852"/>
        <w:gridCol w:w="4210"/>
      </w:tblGrid>
      <w:tr w:rsidR="00437C6D" w:rsidRPr="00437C6D" w14:paraId="6C03F864" w14:textId="77777777" w:rsidTr="007F5C11">
        <w:tc>
          <w:tcPr>
            <w:tcW w:w="4928" w:type="dxa"/>
          </w:tcPr>
          <w:p w14:paraId="1943C06F" w14:textId="77777777" w:rsidR="00AA7F72" w:rsidRPr="00A42AF5" w:rsidRDefault="00AA7F72" w:rsidP="007F5C11">
            <w:pPr>
              <w:spacing w:after="0"/>
              <w:jc w:val="center"/>
              <w:rPr>
                <w:rFonts w:ascii="Timeless" w:hAnsi="Timeless"/>
                <w:b/>
                <w:color w:val="002060"/>
              </w:rPr>
            </w:pPr>
            <w:r w:rsidRPr="00A42AF5">
              <w:rPr>
                <w:rFonts w:ascii="Timeless" w:hAnsi="Timeless"/>
                <w:b/>
                <w:color w:val="002060"/>
              </w:rPr>
              <w:t>Rubrique</w:t>
            </w:r>
          </w:p>
        </w:tc>
        <w:tc>
          <w:tcPr>
            <w:tcW w:w="4284" w:type="dxa"/>
          </w:tcPr>
          <w:p w14:paraId="573A20AA" w14:textId="77777777" w:rsidR="00AA7F72" w:rsidRPr="00A42AF5" w:rsidRDefault="00AA7F72" w:rsidP="007F5C11">
            <w:pPr>
              <w:spacing w:after="0"/>
              <w:jc w:val="center"/>
              <w:rPr>
                <w:rFonts w:ascii="Timeless" w:hAnsi="Timeless"/>
                <w:b/>
                <w:color w:val="002060"/>
              </w:rPr>
            </w:pPr>
            <w:r w:rsidRPr="00A42AF5">
              <w:rPr>
                <w:rFonts w:ascii="Timeless" w:hAnsi="Timeless"/>
                <w:b/>
                <w:color w:val="002060"/>
              </w:rPr>
              <w:t>Montant en Euros</w:t>
            </w:r>
          </w:p>
        </w:tc>
      </w:tr>
      <w:tr w:rsidR="00AA7F72" w:rsidRPr="00C80B21" w14:paraId="4EC55262" w14:textId="77777777" w:rsidTr="007F5C11">
        <w:tc>
          <w:tcPr>
            <w:tcW w:w="4928" w:type="dxa"/>
            <w:vAlign w:val="center"/>
          </w:tcPr>
          <w:p w14:paraId="6F5CFDF9" w14:textId="77777777" w:rsidR="00AA7F72" w:rsidRPr="00C80B21" w:rsidRDefault="00AA7F72" w:rsidP="007F5C11">
            <w:pPr>
              <w:spacing w:after="0" w:line="240" w:lineRule="auto"/>
              <w:jc w:val="right"/>
              <w:rPr>
                <w:rFonts w:ascii="Timeless" w:hAnsi="Timeless"/>
                <w:sz w:val="24"/>
                <w:szCs w:val="24"/>
              </w:rPr>
            </w:pPr>
            <w:r w:rsidRPr="00C80B21">
              <w:rPr>
                <w:rFonts w:ascii="Timeless" w:hAnsi="Timeless"/>
                <w:sz w:val="24"/>
                <w:szCs w:val="24"/>
              </w:rPr>
              <w:t>Billets de train classe économique</w:t>
            </w:r>
          </w:p>
        </w:tc>
        <w:tc>
          <w:tcPr>
            <w:tcW w:w="4284" w:type="dxa"/>
            <w:vAlign w:val="center"/>
          </w:tcPr>
          <w:p w14:paraId="5D883E27" w14:textId="77777777" w:rsidR="00AA7F72" w:rsidRPr="00C80B21" w:rsidRDefault="00AA7F72" w:rsidP="007F5C11">
            <w:pPr>
              <w:spacing w:after="0" w:line="240" w:lineRule="auto"/>
              <w:jc w:val="center"/>
              <w:rPr>
                <w:rFonts w:ascii="Timeless" w:hAnsi="Timeless"/>
                <w:sz w:val="24"/>
                <w:szCs w:val="24"/>
              </w:rPr>
            </w:pPr>
          </w:p>
        </w:tc>
      </w:tr>
      <w:tr w:rsidR="00AA7F72" w:rsidRPr="00C80B21" w14:paraId="3E5D2B04" w14:textId="77777777" w:rsidTr="007F5C11">
        <w:tc>
          <w:tcPr>
            <w:tcW w:w="4928" w:type="dxa"/>
            <w:vAlign w:val="center"/>
          </w:tcPr>
          <w:p w14:paraId="02F648E1" w14:textId="77777777" w:rsidR="00AA7F72" w:rsidRPr="00C80B21" w:rsidRDefault="00AA7F72" w:rsidP="007F5C11">
            <w:pPr>
              <w:spacing w:after="0" w:line="240" w:lineRule="auto"/>
              <w:jc w:val="right"/>
              <w:rPr>
                <w:rFonts w:ascii="Timeless" w:hAnsi="Timeless"/>
                <w:sz w:val="24"/>
                <w:szCs w:val="24"/>
              </w:rPr>
            </w:pPr>
            <w:r w:rsidRPr="00C80B21">
              <w:rPr>
                <w:rFonts w:ascii="Timeless" w:hAnsi="Timeless"/>
                <w:sz w:val="24"/>
                <w:szCs w:val="24"/>
              </w:rPr>
              <w:t>Avion, classe économique</w:t>
            </w:r>
          </w:p>
        </w:tc>
        <w:tc>
          <w:tcPr>
            <w:tcW w:w="4284" w:type="dxa"/>
            <w:vAlign w:val="center"/>
          </w:tcPr>
          <w:p w14:paraId="3D5699F5" w14:textId="77777777" w:rsidR="00AA7F72" w:rsidRPr="00C80B21" w:rsidRDefault="00AA7F72" w:rsidP="007F5C11">
            <w:pPr>
              <w:spacing w:after="0" w:line="240" w:lineRule="auto"/>
              <w:jc w:val="center"/>
              <w:rPr>
                <w:rFonts w:ascii="Timeless" w:hAnsi="Timeless"/>
                <w:sz w:val="24"/>
                <w:szCs w:val="24"/>
              </w:rPr>
            </w:pPr>
          </w:p>
        </w:tc>
      </w:tr>
      <w:tr w:rsidR="00AA7F72" w:rsidRPr="00C80B21" w14:paraId="469A533E" w14:textId="77777777" w:rsidTr="007F5C11">
        <w:tc>
          <w:tcPr>
            <w:tcW w:w="4928" w:type="dxa"/>
            <w:vAlign w:val="center"/>
          </w:tcPr>
          <w:p w14:paraId="17480F39" w14:textId="77777777" w:rsidR="00AA7F72" w:rsidRPr="00C80B21" w:rsidRDefault="00AA7F72" w:rsidP="007F5C11">
            <w:pPr>
              <w:spacing w:after="0" w:line="240" w:lineRule="auto"/>
              <w:jc w:val="right"/>
              <w:rPr>
                <w:rFonts w:ascii="Timeless" w:hAnsi="Timeless"/>
                <w:sz w:val="24"/>
                <w:szCs w:val="24"/>
              </w:rPr>
            </w:pPr>
            <w:r w:rsidRPr="00C80B21">
              <w:rPr>
                <w:rFonts w:ascii="Timeless" w:hAnsi="Timeless"/>
                <w:sz w:val="24"/>
                <w:szCs w:val="24"/>
              </w:rPr>
              <w:t>Voiture individuelle, nombre de km « aller et retour », péages autoroutiers</w:t>
            </w:r>
          </w:p>
        </w:tc>
        <w:tc>
          <w:tcPr>
            <w:tcW w:w="4284" w:type="dxa"/>
            <w:vAlign w:val="center"/>
          </w:tcPr>
          <w:p w14:paraId="427CBE38" w14:textId="77777777" w:rsidR="00AA7F72" w:rsidRPr="00C80B21" w:rsidRDefault="00AA7F72" w:rsidP="007F5C11">
            <w:pPr>
              <w:spacing w:after="0" w:line="240" w:lineRule="auto"/>
              <w:jc w:val="center"/>
              <w:rPr>
                <w:rFonts w:ascii="Timeless" w:hAnsi="Timeless"/>
                <w:sz w:val="24"/>
                <w:szCs w:val="24"/>
              </w:rPr>
            </w:pPr>
          </w:p>
        </w:tc>
      </w:tr>
      <w:tr w:rsidR="00AA7F72" w:rsidRPr="00C80B21" w14:paraId="3A1D4146" w14:textId="77777777" w:rsidTr="007F5C11">
        <w:tc>
          <w:tcPr>
            <w:tcW w:w="4928" w:type="dxa"/>
            <w:vAlign w:val="center"/>
          </w:tcPr>
          <w:p w14:paraId="297856C1" w14:textId="77777777" w:rsidR="00AA7F72" w:rsidRPr="00C80B21" w:rsidRDefault="00AA7F72" w:rsidP="007F5C11">
            <w:pPr>
              <w:spacing w:after="0" w:line="240" w:lineRule="auto"/>
              <w:jc w:val="right"/>
              <w:rPr>
                <w:rFonts w:ascii="Timeless" w:hAnsi="Timeless"/>
                <w:sz w:val="24"/>
                <w:szCs w:val="24"/>
              </w:rPr>
            </w:pPr>
            <w:r w:rsidRPr="00C80B21">
              <w:rPr>
                <w:rFonts w:ascii="Timeless" w:hAnsi="Timeless"/>
                <w:sz w:val="24"/>
                <w:szCs w:val="24"/>
              </w:rPr>
              <w:t xml:space="preserve">Hébergement </w:t>
            </w:r>
          </w:p>
        </w:tc>
        <w:tc>
          <w:tcPr>
            <w:tcW w:w="4284" w:type="dxa"/>
            <w:vAlign w:val="center"/>
          </w:tcPr>
          <w:p w14:paraId="08A4ECCE" w14:textId="77777777" w:rsidR="00AA7F72" w:rsidRPr="00C80B21" w:rsidRDefault="00AA7F72" w:rsidP="007F5C11">
            <w:pPr>
              <w:spacing w:after="0" w:line="240" w:lineRule="auto"/>
              <w:jc w:val="center"/>
              <w:rPr>
                <w:rFonts w:ascii="Timeless" w:hAnsi="Timeless"/>
                <w:sz w:val="24"/>
                <w:szCs w:val="24"/>
              </w:rPr>
            </w:pPr>
          </w:p>
        </w:tc>
      </w:tr>
      <w:tr w:rsidR="00437C6D" w:rsidRPr="00437C6D" w14:paraId="6BFFBFE1" w14:textId="77777777" w:rsidTr="007F5C11">
        <w:tc>
          <w:tcPr>
            <w:tcW w:w="4928" w:type="dxa"/>
            <w:vAlign w:val="center"/>
          </w:tcPr>
          <w:p w14:paraId="0F5DFB3E" w14:textId="77777777" w:rsidR="00AA7F72" w:rsidRPr="00437C6D" w:rsidRDefault="00AA7F72" w:rsidP="007F5C11">
            <w:pPr>
              <w:spacing w:after="0" w:line="240" w:lineRule="auto"/>
              <w:jc w:val="center"/>
              <w:rPr>
                <w:rFonts w:ascii="Timeless" w:hAnsi="Timeless"/>
                <w:b/>
                <w:color w:val="0099CC"/>
                <w:sz w:val="24"/>
                <w:szCs w:val="24"/>
              </w:rPr>
            </w:pPr>
            <w:r w:rsidRPr="00A42AF5">
              <w:rPr>
                <w:rFonts w:ascii="Timeless" w:hAnsi="Timeless"/>
                <w:b/>
                <w:color w:val="002060"/>
                <w:sz w:val="24"/>
                <w:szCs w:val="24"/>
              </w:rPr>
              <w:t>Total</w:t>
            </w:r>
          </w:p>
        </w:tc>
        <w:tc>
          <w:tcPr>
            <w:tcW w:w="4284" w:type="dxa"/>
            <w:vAlign w:val="center"/>
          </w:tcPr>
          <w:p w14:paraId="237C20B7" w14:textId="77777777" w:rsidR="00AA7F72" w:rsidRPr="00437C6D" w:rsidRDefault="00AA7F72" w:rsidP="007F5C11">
            <w:pPr>
              <w:spacing w:after="0" w:line="240" w:lineRule="auto"/>
              <w:jc w:val="center"/>
              <w:rPr>
                <w:rFonts w:ascii="Timeless" w:hAnsi="Timeless"/>
                <w:b/>
                <w:color w:val="0099CC"/>
                <w:sz w:val="24"/>
                <w:szCs w:val="24"/>
              </w:rPr>
            </w:pPr>
          </w:p>
        </w:tc>
      </w:tr>
    </w:tbl>
    <w:p w14:paraId="16EBE6CE" w14:textId="77777777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2A61D49D" w14:textId="77777777" w:rsidR="00AA7F72" w:rsidRPr="00C16DE9" w:rsidRDefault="00AA7F72" w:rsidP="00AA7F72">
      <w:pPr>
        <w:spacing w:after="0"/>
        <w:jc w:val="both"/>
        <w:rPr>
          <w:rFonts w:ascii="Timeless" w:hAnsi="Timeless"/>
        </w:rPr>
      </w:pPr>
    </w:p>
    <w:sectPr w:rsidR="00AA7F72" w:rsidRPr="00C16DE9" w:rsidSect="00393197">
      <w:headerReference w:type="default" r:id="rId8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E1E1EB" w14:textId="77777777" w:rsidR="009458B2" w:rsidRDefault="009458B2" w:rsidP="00393197">
      <w:pPr>
        <w:spacing w:after="0" w:line="240" w:lineRule="auto"/>
      </w:pPr>
      <w:r>
        <w:separator/>
      </w:r>
    </w:p>
  </w:endnote>
  <w:endnote w:type="continuationSeparator" w:id="0">
    <w:p w14:paraId="1E283585" w14:textId="77777777" w:rsidR="009458B2" w:rsidRDefault="009458B2" w:rsidP="003931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viar Dreams">
    <w:altName w:val="Calibri"/>
    <w:charset w:val="00"/>
    <w:family w:val="swiss"/>
    <w:pitch w:val="variable"/>
    <w:sig w:usb0="A00002AF" w:usb1="500000E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less">
    <w:altName w:val="Calibri"/>
    <w:charset w:val="00"/>
    <w:family w:val="auto"/>
    <w:pitch w:val="variable"/>
    <w:sig w:usb0="8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2D3F57" w14:textId="77777777" w:rsidR="009458B2" w:rsidRDefault="009458B2" w:rsidP="00393197">
      <w:pPr>
        <w:spacing w:after="0" w:line="240" w:lineRule="auto"/>
      </w:pPr>
      <w:r>
        <w:separator/>
      </w:r>
    </w:p>
  </w:footnote>
  <w:footnote w:type="continuationSeparator" w:id="0">
    <w:p w14:paraId="36B378F8" w14:textId="77777777" w:rsidR="009458B2" w:rsidRDefault="009458B2" w:rsidP="003931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99CE2" w14:textId="2AC85760" w:rsidR="00393197" w:rsidRDefault="00725257">
    <w:pPr>
      <w:pStyle w:val="En-tte"/>
      <w:rPr>
        <w:noProof/>
        <w:lang w:eastAsia="fr-FR"/>
      </w:rPr>
    </w:pPr>
    <w:r>
      <w:rPr>
        <w:noProof/>
        <w:lang w:eastAsia="fr-FR"/>
      </w:rPr>
      <w:drawing>
        <wp:inline distT="0" distB="0" distL="0" distR="0" wp14:anchorId="62CCD40A" wp14:editId="7D393F01">
          <wp:extent cx="5760720" cy="1440180"/>
          <wp:effectExtent l="0" t="0" r="0" b="7620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ndeau colloq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14401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1C2599"/>
    <w:multiLevelType w:val="hybridMultilevel"/>
    <w:tmpl w:val="CA8CFEB4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3MjQxMjWxsLQ0NjBS0lEKTi0uzszPAykwqgUAbjs/7CwAAAA="/>
  </w:docVars>
  <w:rsids>
    <w:rsidRoot w:val="00953EC1"/>
    <w:rsid w:val="000505CE"/>
    <w:rsid w:val="000E66DC"/>
    <w:rsid w:val="00222E6F"/>
    <w:rsid w:val="002351E7"/>
    <w:rsid w:val="002C0567"/>
    <w:rsid w:val="002E56B4"/>
    <w:rsid w:val="00393197"/>
    <w:rsid w:val="003C62B4"/>
    <w:rsid w:val="00432AFE"/>
    <w:rsid w:val="00437C6D"/>
    <w:rsid w:val="00587581"/>
    <w:rsid w:val="005C65F4"/>
    <w:rsid w:val="005D188E"/>
    <w:rsid w:val="00725257"/>
    <w:rsid w:val="007C378F"/>
    <w:rsid w:val="008413D9"/>
    <w:rsid w:val="008F5227"/>
    <w:rsid w:val="009458B2"/>
    <w:rsid w:val="00953EC1"/>
    <w:rsid w:val="009B58C5"/>
    <w:rsid w:val="00A42AF5"/>
    <w:rsid w:val="00A517F5"/>
    <w:rsid w:val="00AA7D19"/>
    <w:rsid w:val="00AA7F72"/>
    <w:rsid w:val="00AE6F65"/>
    <w:rsid w:val="00B32B44"/>
    <w:rsid w:val="00B34279"/>
    <w:rsid w:val="00BB1DF7"/>
    <w:rsid w:val="00C16DE9"/>
    <w:rsid w:val="00C24AF6"/>
    <w:rsid w:val="00C80B21"/>
    <w:rsid w:val="00C8190E"/>
    <w:rsid w:val="00CE0F05"/>
    <w:rsid w:val="00D17682"/>
    <w:rsid w:val="00D26109"/>
    <w:rsid w:val="00D71A53"/>
    <w:rsid w:val="00E15F10"/>
    <w:rsid w:val="00ED56BC"/>
    <w:rsid w:val="00F035A2"/>
    <w:rsid w:val="00F31421"/>
    <w:rsid w:val="00FB36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CC0390"/>
  <w15:chartTrackingRefBased/>
  <w15:docId w15:val="{699BEAA1-94B2-4628-ABD9-64BBFE727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A7F72"/>
    <w:pPr>
      <w:spacing w:after="200" w:line="276" w:lineRule="auto"/>
    </w:pPr>
    <w:rPr>
      <w:rFonts w:ascii="Calibri" w:eastAsia="Calibri" w:hAnsi="Calibri" w:cs="Times New Roman"/>
    </w:rPr>
  </w:style>
  <w:style w:type="paragraph" w:styleId="Titre1">
    <w:name w:val="heading 1"/>
    <w:basedOn w:val="Normal"/>
    <w:link w:val="Titre1Car"/>
    <w:uiPriority w:val="9"/>
    <w:qFormat/>
    <w:rsid w:val="00D1768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object">
    <w:name w:val="object"/>
    <w:basedOn w:val="Policepardfaut"/>
    <w:rsid w:val="00953EC1"/>
  </w:style>
  <w:style w:type="character" w:styleId="Lienhypertexte">
    <w:name w:val="Hyperlink"/>
    <w:basedOn w:val="Policepardfaut"/>
    <w:uiPriority w:val="99"/>
    <w:unhideWhenUsed/>
    <w:rsid w:val="00953EC1"/>
    <w:rPr>
      <w:color w:val="0000FF"/>
      <w:u w:val="single"/>
    </w:rPr>
  </w:style>
  <w:style w:type="character" w:styleId="lev">
    <w:name w:val="Strong"/>
    <w:basedOn w:val="Policepardfaut"/>
    <w:uiPriority w:val="22"/>
    <w:qFormat/>
    <w:rsid w:val="00AE6F65"/>
    <w:rPr>
      <w:b/>
      <w:bCs/>
    </w:rPr>
  </w:style>
  <w:style w:type="character" w:styleId="Lienhypertextesuivivisit">
    <w:name w:val="FollowedHyperlink"/>
    <w:basedOn w:val="Policepardfaut"/>
    <w:uiPriority w:val="99"/>
    <w:semiHidden/>
    <w:unhideWhenUsed/>
    <w:rsid w:val="00F31421"/>
    <w:rPr>
      <w:color w:val="954F72" w:themeColor="followedHyperlink"/>
      <w:u w:val="single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9B58C5"/>
    <w:rPr>
      <w:color w:val="605E5C"/>
      <w:shd w:val="clear" w:color="auto" w:fill="E1DFDD"/>
    </w:rPr>
  </w:style>
  <w:style w:type="paragraph" w:styleId="En-tte">
    <w:name w:val="header"/>
    <w:basedOn w:val="Normal"/>
    <w:link w:val="En-tteCar"/>
    <w:uiPriority w:val="99"/>
    <w:unhideWhenUsed/>
    <w:rsid w:val="003931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393197"/>
  </w:style>
  <w:style w:type="paragraph" w:styleId="Pieddepage">
    <w:name w:val="footer"/>
    <w:basedOn w:val="Normal"/>
    <w:link w:val="PieddepageCar"/>
    <w:uiPriority w:val="99"/>
    <w:unhideWhenUsed/>
    <w:rsid w:val="003931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393197"/>
  </w:style>
  <w:style w:type="paragraph" w:styleId="Textedebulles">
    <w:name w:val="Balloon Text"/>
    <w:basedOn w:val="Normal"/>
    <w:link w:val="TextedebullesCar"/>
    <w:uiPriority w:val="99"/>
    <w:semiHidden/>
    <w:unhideWhenUsed/>
    <w:rsid w:val="000E66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E66DC"/>
    <w:rPr>
      <w:rFonts w:ascii="Segoe UI" w:hAnsi="Segoe UI" w:cs="Segoe UI"/>
      <w:sz w:val="18"/>
      <w:szCs w:val="18"/>
    </w:rPr>
  </w:style>
  <w:style w:type="character" w:customStyle="1" w:styleId="Titre1Car">
    <w:name w:val="Titre 1 Car"/>
    <w:basedOn w:val="Policepardfaut"/>
    <w:link w:val="Titre1"/>
    <w:uiPriority w:val="9"/>
    <w:rsid w:val="00D17682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srdlf2026@inrae.F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9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SciencesPo Rennes</Company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e.bourdeau-lepage</dc:creator>
  <cp:keywords/>
  <dc:description/>
  <cp:lastModifiedBy>Pauline Lenormand</cp:lastModifiedBy>
  <cp:revision>2</cp:revision>
  <cp:lastPrinted>2022-01-14T10:19:00Z</cp:lastPrinted>
  <dcterms:created xsi:type="dcterms:W3CDTF">2026-03-30T10:14:00Z</dcterms:created>
  <dcterms:modified xsi:type="dcterms:W3CDTF">2026-03-30T10:14:00Z</dcterms:modified>
</cp:coreProperties>
</file>